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83461" w14:textId="77777777" w:rsidR="001313A1" w:rsidRDefault="001313A1" w:rsidP="001313A1">
      <w:pPr>
        <w:jc w:val="center"/>
      </w:pPr>
    </w:p>
    <w:p w14:paraId="2AFE650D" w14:textId="77777777" w:rsidR="001313A1" w:rsidRDefault="001313A1" w:rsidP="001313A1">
      <w:r>
        <w:t>MEMORANDUM</w:t>
      </w:r>
    </w:p>
    <w:p w14:paraId="7C776847" w14:textId="77777777" w:rsidR="001313A1" w:rsidRDefault="001313A1" w:rsidP="001313A1">
      <w:pPr>
        <w:spacing w:after="0"/>
      </w:pPr>
      <w:r>
        <w:t>To:</w:t>
      </w:r>
      <w:r>
        <w:tab/>
      </w:r>
      <w:r>
        <w:tab/>
        <w:t>Basic School Participants</w:t>
      </w:r>
    </w:p>
    <w:p w14:paraId="0BE873B7" w14:textId="77777777" w:rsidR="001313A1" w:rsidRDefault="001313A1" w:rsidP="001313A1">
      <w:pPr>
        <w:spacing w:after="0"/>
      </w:pPr>
      <w:r>
        <w:t>From:</w:t>
      </w:r>
      <w:r>
        <w:tab/>
      </w:r>
      <w:r>
        <w:tab/>
      </w:r>
    </w:p>
    <w:p w14:paraId="6FABFA23" w14:textId="77777777" w:rsidR="001313A1" w:rsidRDefault="001313A1" w:rsidP="001313A1">
      <w:pPr>
        <w:spacing w:after="0"/>
      </w:pPr>
      <w:r>
        <w:t>Subject:</w:t>
      </w:r>
      <w:r>
        <w:tab/>
      </w:r>
      <w:r>
        <w:tab/>
      </w:r>
      <w:r w:rsidR="00762A89">
        <w:t>O/C Exposure</w:t>
      </w:r>
      <w:r w:rsidR="006563C5">
        <w:t xml:space="preserve"> </w:t>
      </w:r>
      <w:r w:rsidR="006563C5" w:rsidRPr="006563C5">
        <w:rPr>
          <w:b/>
          <w:i/>
          <w:u w:val="single"/>
        </w:rPr>
        <w:t>OPT OUT</w:t>
      </w:r>
    </w:p>
    <w:p w14:paraId="33A7F592" w14:textId="77777777" w:rsidR="001313A1" w:rsidRDefault="001313A1" w:rsidP="001313A1">
      <w:pPr>
        <w:spacing w:after="0"/>
      </w:pPr>
    </w:p>
    <w:p w14:paraId="4D84A865" w14:textId="77777777" w:rsidR="00762A89" w:rsidRDefault="00762A89" w:rsidP="001313A1">
      <w:pPr>
        <w:spacing w:after="0"/>
      </w:pPr>
      <w:r>
        <w:t xml:space="preserve">The classroom portion of O/C training </w:t>
      </w:r>
      <w:r w:rsidRPr="00A160A1">
        <w:rPr>
          <w:noProof/>
        </w:rPr>
        <w:t>is given</w:t>
      </w:r>
      <w:r>
        <w:t xml:space="preserve"> to all </w:t>
      </w:r>
      <w:r w:rsidR="004E25A3">
        <w:t>CENTRAL SHENANDOAH CRIMINAL JUSTICE TRAINING ACADEMY</w:t>
      </w:r>
      <w:r>
        <w:t xml:space="preserve"> recruits.  </w:t>
      </w:r>
      <w:r w:rsidRPr="00762A89">
        <w:t>The academ</w:t>
      </w:r>
      <w:r>
        <w:t xml:space="preserve">y offers O/C exposure training as well, but </w:t>
      </w:r>
      <w:r w:rsidRPr="00892F7A">
        <w:rPr>
          <w:b/>
          <w:i/>
          <w:u w:val="single"/>
        </w:rPr>
        <w:t>exposure is optional at the academy</w:t>
      </w:r>
      <w:r>
        <w:t>.</w:t>
      </w:r>
      <w:r w:rsidRPr="00762A89">
        <w:t xml:space="preserve"> </w:t>
      </w:r>
      <w:r w:rsidR="001313A1">
        <w:tab/>
      </w:r>
    </w:p>
    <w:p w14:paraId="753D1A08" w14:textId="77777777" w:rsidR="00762A89" w:rsidRDefault="00762A89" w:rsidP="001313A1">
      <w:pPr>
        <w:spacing w:after="0"/>
      </w:pPr>
    </w:p>
    <w:p w14:paraId="70033D39" w14:textId="0A30DA5E" w:rsidR="004E25A3" w:rsidRDefault="004E25A3" w:rsidP="001313A1">
      <w:pPr>
        <w:spacing w:after="0"/>
      </w:pPr>
    </w:p>
    <w:p w14:paraId="0F35F87B" w14:textId="248A403B" w:rsidR="00326114" w:rsidRDefault="00326114" w:rsidP="001313A1">
      <w:pPr>
        <w:spacing w:after="0"/>
      </w:pPr>
    </w:p>
    <w:p w14:paraId="66CEDE17" w14:textId="77777777" w:rsidR="00326114" w:rsidRDefault="00326114" w:rsidP="001313A1">
      <w:pPr>
        <w:spacing w:after="0"/>
      </w:pPr>
    </w:p>
    <w:p w14:paraId="7E9B3E55" w14:textId="292AFD36" w:rsidR="00326114" w:rsidRDefault="004F692E" w:rsidP="001313A1">
      <w:pPr>
        <w:spacing w:after="0"/>
      </w:pPr>
      <w:r>
        <w:t>Approval</w:t>
      </w:r>
      <w:r w:rsidR="006563C5">
        <w:t xml:space="preserve"> and authority</w:t>
      </w:r>
      <w:r>
        <w:t xml:space="preserve"> </w:t>
      </w:r>
      <w:proofErr w:type="gramStart"/>
      <w:r>
        <w:t>is</w:t>
      </w:r>
      <w:proofErr w:type="gramEnd"/>
      <w:r>
        <w:t xml:space="preserve"> hereby given </w:t>
      </w:r>
      <w:r w:rsidR="006563C5">
        <w:t xml:space="preserve">to </w:t>
      </w:r>
      <w:r w:rsidR="006563C5" w:rsidRPr="00326114">
        <w:rPr>
          <w:b/>
          <w:u w:val="single"/>
        </w:rPr>
        <w:t>opt out</w:t>
      </w:r>
      <w:r w:rsidR="004E25A3" w:rsidRPr="00326114">
        <w:rPr>
          <w:b/>
        </w:rPr>
        <w:t xml:space="preserve"> </w:t>
      </w:r>
      <w:r w:rsidR="004E25A3">
        <w:t xml:space="preserve">student officer </w:t>
      </w:r>
    </w:p>
    <w:p w14:paraId="0DA83CCA" w14:textId="77777777" w:rsidR="00326114" w:rsidRDefault="00326114" w:rsidP="001313A1">
      <w:pPr>
        <w:spacing w:after="0"/>
      </w:pPr>
    </w:p>
    <w:p w14:paraId="4750A466" w14:textId="24B34D46" w:rsidR="004F692E" w:rsidRDefault="004E25A3" w:rsidP="001313A1">
      <w:pPr>
        <w:spacing w:after="0"/>
      </w:pPr>
      <w:r>
        <w:t>_____</w:t>
      </w:r>
      <w:r w:rsidR="00892F7A">
        <w:t xml:space="preserve">______________________________ </w:t>
      </w:r>
      <w:r>
        <w:t xml:space="preserve">for the purpose of O/C exposure training.  </w:t>
      </w:r>
    </w:p>
    <w:p w14:paraId="7BBFC99F" w14:textId="77777777" w:rsidR="004F692E" w:rsidRDefault="004F692E" w:rsidP="001313A1">
      <w:pPr>
        <w:spacing w:after="0"/>
      </w:pPr>
    </w:p>
    <w:p w14:paraId="07A6E089" w14:textId="77777777" w:rsidR="004F692E" w:rsidRDefault="004F692E" w:rsidP="001313A1">
      <w:pPr>
        <w:spacing w:after="0"/>
      </w:pPr>
    </w:p>
    <w:p w14:paraId="2800A058" w14:textId="77777777" w:rsidR="004F692E" w:rsidRDefault="004F692E" w:rsidP="001313A1">
      <w:pPr>
        <w:spacing w:after="0"/>
      </w:pPr>
    </w:p>
    <w:p w14:paraId="3B1408C4" w14:textId="77777777" w:rsidR="006563C5" w:rsidRDefault="006563C5" w:rsidP="001313A1">
      <w:pPr>
        <w:spacing w:after="0"/>
      </w:pPr>
    </w:p>
    <w:p w14:paraId="0AA114E8" w14:textId="77777777" w:rsidR="006563C5" w:rsidRDefault="006563C5" w:rsidP="001313A1">
      <w:pPr>
        <w:spacing w:after="0"/>
      </w:pPr>
    </w:p>
    <w:p w14:paraId="60ABC99E" w14:textId="77777777" w:rsidR="004F692E" w:rsidRDefault="004F692E" w:rsidP="001313A1">
      <w:pPr>
        <w:spacing w:after="0"/>
      </w:pPr>
      <w:r>
        <w:t>________________________________</w:t>
      </w:r>
      <w:r>
        <w:tab/>
      </w:r>
      <w:r>
        <w:tab/>
      </w:r>
      <w:r>
        <w:tab/>
        <w:t>_______________________________________</w:t>
      </w:r>
    </w:p>
    <w:p w14:paraId="39629B39" w14:textId="5CB241B8" w:rsidR="004F692E" w:rsidRDefault="004F692E" w:rsidP="001313A1">
      <w:pPr>
        <w:spacing w:after="0"/>
      </w:pPr>
      <w:r>
        <w:tab/>
        <w:t>Date</w:t>
      </w:r>
      <w:r>
        <w:tab/>
      </w:r>
      <w:r>
        <w:tab/>
      </w:r>
      <w:r>
        <w:tab/>
      </w:r>
      <w:r>
        <w:tab/>
      </w:r>
      <w:r>
        <w:tab/>
      </w:r>
      <w:r>
        <w:tab/>
        <w:t>Signature (Chief/Sheriff</w:t>
      </w:r>
      <w:r w:rsidR="001027E1">
        <w:t>/Superintendent</w:t>
      </w:r>
      <w:r>
        <w:t>)</w:t>
      </w:r>
      <w:bookmarkStart w:id="0" w:name="_GoBack"/>
      <w:bookmarkEnd w:id="0"/>
    </w:p>
    <w:p w14:paraId="16E9B7F8" w14:textId="77777777" w:rsidR="004F692E" w:rsidRDefault="004F692E" w:rsidP="001313A1">
      <w:pPr>
        <w:spacing w:after="0"/>
      </w:pPr>
    </w:p>
    <w:p w14:paraId="1F436BE7" w14:textId="77777777" w:rsidR="004F692E" w:rsidRDefault="004F692E" w:rsidP="001313A1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______</w:t>
      </w:r>
    </w:p>
    <w:p w14:paraId="788F4957" w14:textId="77777777" w:rsidR="004F692E" w:rsidRDefault="004F692E" w:rsidP="001313A1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epartment</w:t>
      </w:r>
    </w:p>
    <w:sectPr w:rsidR="004F692E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D46A1" w14:textId="77777777" w:rsidR="00D3300D" w:rsidRDefault="00D3300D" w:rsidP="001313A1">
      <w:pPr>
        <w:spacing w:after="0" w:line="240" w:lineRule="auto"/>
      </w:pPr>
      <w:r>
        <w:separator/>
      </w:r>
    </w:p>
  </w:endnote>
  <w:endnote w:type="continuationSeparator" w:id="0">
    <w:p w14:paraId="2731CCC1" w14:textId="77777777" w:rsidR="00D3300D" w:rsidRDefault="00D3300D" w:rsidP="00131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E22C5" w14:textId="70382BD0" w:rsidR="00421217" w:rsidRDefault="00421217">
    <w:pPr>
      <w:pStyle w:val="Footer"/>
    </w:pPr>
    <w:r>
      <w:t xml:space="preserve">ADM </w:t>
    </w:r>
    <w:r w:rsidR="00735DE5">
      <w:t>152</w:t>
    </w:r>
    <w:r w:rsidR="001027E1">
      <w:t>B</w:t>
    </w:r>
    <w:r w:rsidR="00735DE5">
      <w:t xml:space="preserve"> Revised </w:t>
    </w:r>
    <w:r w:rsidR="00326114">
      <w:t>03/04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D994D" w14:textId="77777777" w:rsidR="00D3300D" w:rsidRDefault="00D3300D" w:rsidP="001313A1">
      <w:pPr>
        <w:spacing w:after="0" w:line="240" w:lineRule="auto"/>
      </w:pPr>
      <w:r>
        <w:separator/>
      </w:r>
    </w:p>
  </w:footnote>
  <w:footnote w:type="continuationSeparator" w:id="0">
    <w:p w14:paraId="784E48F6" w14:textId="77777777" w:rsidR="00D3300D" w:rsidRDefault="00D3300D" w:rsidP="00131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1BCCC" w14:textId="77777777" w:rsidR="001313A1" w:rsidRDefault="001313A1" w:rsidP="001313A1">
    <w:pPr>
      <w:pStyle w:val="Header"/>
      <w:jc w:val="center"/>
      <w:rPr>
        <w:b/>
        <w:sz w:val="52"/>
      </w:rPr>
    </w:pPr>
    <w:r w:rsidRPr="001313A1">
      <w:rPr>
        <w:b/>
        <w:noProof/>
        <w:sz w:val="52"/>
      </w:rPr>
      <w:drawing>
        <wp:inline distT="0" distB="0" distL="0" distR="0" wp14:anchorId="42EF0007" wp14:editId="65E0F4D8">
          <wp:extent cx="713740" cy="635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hool se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740" cy="63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74CA62" w14:textId="77777777" w:rsidR="001313A1" w:rsidRPr="001313A1" w:rsidRDefault="001313A1" w:rsidP="001313A1">
    <w:pPr>
      <w:pStyle w:val="Header"/>
      <w:jc w:val="center"/>
      <w:rPr>
        <w:b/>
        <w:sz w:val="52"/>
      </w:rPr>
    </w:pPr>
    <w:r w:rsidRPr="001313A1">
      <w:rPr>
        <w:b/>
        <w:sz w:val="52"/>
      </w:rPr>
      <w:t>Central Shenandoah Criminal Justice Training Academ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TE2szA2tzCwsDRW0lEKTi0uzszPAykwrgUAIbQniCwAAAA="/>
  </w:docVars>
  <w:rsids>
    <w:rsidRoot w:val="001313A1"/>
    <w:rsid w:val="000F1114"/>
    <w:rsid w:val="001027E1"/>
    <w:rsid w:val="001313A1"/>
    <w:rsid w:val="001A4AD0"/>
    <w:rsid w:val="002E18D3"/>
    <w:rsid w:val="00326114"/>
    <w:rsid w:val="00390C2B"/>
    <w:rsid w:val="00421217"/>
    <w:rsid w:val="004E25A3"/>
    <w:rsid w:val="004F692E"/>
    <w:rsid w:val="0059725B"/>
    <w:rsid w:val="0063378B"/>
    <w:rsid w:val="006563C5"/>
    <w:rsid w:val="00683597"/>
    <w:rsid w:val="00735DE5"/>
    <w:rsid w:val="00741C79"/>
    <w:rsid w:val="00762A89"/>
    <w:rsid w:val="00892F7A"/>
    <w:rsid w:val="00A160A1"/>
    <w:rsid w:val="00A9709B"/>
    <w:rsid w:val="00B253BB"/>
    <w:rsid w:val="00D3300D"/>
    <w:rsid w:val="00D70D55"/>
    <w:rsid w:val="00DD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1261703"/>
  <w15:docId w15:val="{0CD98C4B-28AC-47F4-90B7-46297106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3A1"/>
  </w:style>
  <w:style w:type="paragraph" w:styleId="Footer">
    <w:name w:val="footer"/>
    <w:basedOn w:val="Normal"/>
    <w:link w:val="FooterChar"/>
    <w:uiPriority w:val="99"/>
    <w:unhideWhenUsed/>
    <w:rsid w:val="00131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3A1"/>
  </w:style>
  <w:style w:type="paragraph" w:styleId="BalloonText">
    <w:name w:val="Balloon Text"/>
    <w:basedOn w:val="Normal"/>
    <w:link w:val="BalloonTextChar"/>
    <w:uiPriority w:val="99"/>
    <w:semiHidden/>
    <w:unhideWhenUsed/>
    <w:rsid w:val="00131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3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Basinger</dc:creator>
  <cp:lastModifiedBy>Heather Gearheart</cp:lastModifiedBy>
  <cp:revision>3</cp:revision>
  <cp:lastPrinted>2019-03-04T15:10:00Z</cp:lastPrinted>
  <dcterms:created xsi:type="dcterms:W3CDTF">2019-03-04T15:16:00Z</dcterms:created>
  <dcterms:modified xsi:type="dcterms:W3CDTF">2019-03-06T15:08:00Z</dcterms:modified>
</cp:coreProperties>
</file>